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p>
    <w:bookmarkStart w:id="24" w:name="X933d0e9c1510a43e9a258ebe5fcc7ef9e3fe2df"/>
    <w:p>
      <w:pPr>
        <w:pStyle w:val="Heading1"/>
      </w:pPr>
      <w:r>
        <w:t xml:space="preserve">Cover Letter for Astronomer Position in Australia Brisbane</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Dear Hiring Committee,</w:t>
      </w:r>
      <w:r>
        <w:br/>
      </w:r>
      <w:r>
        <w:t xml:space="preserve">I am writing to apply for the Astronomer position at your esteemed institution in Australia Brisbane. With a deep passion for unraveling the mysteries of the cosmos and a proven track record of contributing to cutting-edge astronomical research, I am eager to bring my expertise, dedication, and innovative mindset to your team. As an astronomer with extensive experience in observational techniques, data analysis, and interdisciplinary collaboration, I am confident in my ability to make meaningful contributions to your research initiatives in this vibrant scientific hub.</w:t>
      </w:r>
    </w:p>
    <w:p>
      <w:pPr>
        <w:pStyle w:val="BodyText"/>
      </w:pPr>
      <w:r>
        <w:t xml:space="preserve">Australia Brisbane has long been a beacon for astronomical innovation and exploration. The city’s unique geographical location, coupled with its access to world-class facilities such as the Australian Astronomical Observatory (AAO) and the Square Kilometre Array (SKA) project, provides an unparalleled environment for advancing our understanding of the universe. I am particularly drawn to this opportunity because of Brisbane’s commitment to fostering a dynamic research community that bridges theoretical and applied astronomy. My academic background, professional achievements, and personal dedication to the field align seamlessly with the mission of your organization.</w:t>
      </w:r>
    </w:p>
    <w:bookmarkStart w:id="20" w:name="professional-background-and-expertise"/>
    <w:p>
      <w:pPr>
        <w:pStyle w:val="Heading2"/>
      </w:pPr>
      <w:r>
        <w:t xml:space="preserve">Professional Background and Expertise</w:t>
      </w:r>
    </w:p>
    <w:p>
      <w:pPr>
        <w:pStyle w:val="FirstParagraph"/>
      </w:pPr>
      <w:r>
        <w:t xml:space="preserve">As an astronomer with over [X years] of experience in both academia and industry, I have developed a robust skill set that spans observational astronomy, computational modeling, and data interpretation. My Ph.D. in Astronomy from [University Name] focused on [specific research topic, e.g., "the formation of galactic structures using radio telescopes"], which involved analyzing large datasets from instruments such as the Atacama Large Millimeter Array (ALMA) and the Very Large Telescope (VLT). This work not only deepened my technical proficiency but also honed my ability to collaborate across international teams, a critical aspect of modern astronomical research.</w:t>
      </w:r>
    </w:p>
    <w:p>
      <w:pPr>
        <w:pStyle w:val="BodyText"/>
      </w:pPr>
      <w:r>
        <w:t xml:space="preserve">During my postdoctoral research at [Institution Name], I led a project investigating [specific topic, e.g., "exoplanet atmospheres using spectroscopic techniques"], which resulted in publications in leading journals such as *The Astrophysical Journal* and *Astronomy &amp; Astrophysics*. My work has also involved developing algorithms to improve the accuracy of cosmic distance measurements, a contribution that has been recognized through invitations to speak at conferences like the International Astronomical Union (IAU) General Assembly. These experiences have solidified my ability to approach complex problems with creativity and precision.</w:t>
      </w:r>
    </w:p>
    <w:bookmarkEnd w:id="20"/>
    <w:bookmarkStart w:id="21" w:name="Xb89b1133b1986a08cbf524c023d388f0bc0aa82"/>
    <w:p>
      <w:pPr>
        <w:pStyle w:val="Heading2"/>
      </w:pPr>
      <w:r>
        <w:t xml:space="preserve">Research Interests and Alignment with Australia Brisbane</w:t>
      </w:r>
    </w:p>
    <w:p>
      <w:pPr>
        <w:pStyle w:val="FirstParagraph"/>
      </w:pPr>
      <w:r>
        <w:t xml:space="preserve">The intersection of observational astronomy and technological innovation is where I thrive, and I am particularly excited about the opportunities in Australia Brisbane to contribute to projects that leverage advanced instrumentation. The SKA project, for instance, represents a transformative leap in our ability to map the universe at unprecedented scales. My background in signal processing and machine learning positions me to support efforts related to data analysis for such large-scale surveys. Additionally, I have a strong interest in [specific area of research, e.g., "dark matter distribution" or "cosmic microwave background studies"], which aligns with ongoing initiatives at institutions like the Australian National University (ANU) and the University of Queensland.</w:t>
      </w:r>
    </w:p>
    <w:p>
      <w:pPr>
        <w:pStyle w:val="BodyText"/>
      </w:pPr>
      <w:r>
        <w:t xml:space="preserve">Brisbane’s growing emphasis on space science and technology also resonates with my professional goals. The city is home to organizations such as the Australian Space Agency and private companies driving advancements in satellite technology, which creates a unique ecosystem for interdisciplinary collaboration. I am particularly interested in exploring partnerships that integrate astronomical research with applications in Earth observation, climate modeling, or space exploration—areas where Australia’s strategic location and resources offer significant potential.</w:t>
      </w:r>
    </w:p>
    <w:bookmarkEnd w:id="21"/>
    <w:bookmarkStart w:id="22" w:name="why-australia-brisbane"/>
    <w:p>
      <w:pPr>
        <w:pStyle w:val="Heading2"/>
      </w:pPr>
      <w:r>
        <w:t xml:space="preserve">Why Australia Brisbane?</w:t>
      </w:r>
    </w:p>
    <w:p>
      <w:pPr>
        <w:pStyle w:val="FirstParagraph"/>
      </w:pPr>
      <w:r>
        <w:t xml:space="preserve">Australia Brisbane is not only a scientific powerhouse but also a city that values innovation and community. The collaborative spirit of the local research scene, combined with its natural beauty and cultural diversity, makes it an ideal place to advance my career as an astronomer. I am particularly inspired by the work of institutions like the [Specific Institution in Brisbane], which has pioneered [specific achievement or research area]. I am eager to contribute my expertise to similar endeavors while learning from the region’s rich scientific heritage.</w:t>
      </w:r>
    </w:p>
    <w:p>
      <w:pPr>
        <w:pStyle w:val="BodyText"/>
      </w:pPr>
      <w:r>
        <w:t xml:space="preserve">Moreover, Brisbane’s commitment to sustainability and environmental stewardship aligns with my belief that astronomy must serve broader societal goals. For example, studying atmospheric phenomena through astronomical techniques can provide insights into climate change, a pressing issue for Australia and the global community. I am also passionate about public engagement and education in science, having volunteered with initiatives such as [specific program or organization]. I would welcome the opportunity to contribute to outreach efforts that inspire the next generation of scientists and foster a deeper appreciation for astronomy.</w:t>
      </w:r>
    </w:p>
    <w:bookmarkEnd w:id="22"/>
    <w:bookmarkStart w:id="23" w:name="conclusion"/>
    <w:p>
      <w:pPr>
        <w:pStyle w:val="Heading2"/>
      </w:pPr>
      <w:r>
        <w:t xml:space="preserve">Conclusion</w:t>
      </w:r>
    </w:p>
    <w:p>
      <w:pPr>
        <w:pStyle w:val="FirstParagraph"/>
      </w:pPr>
      <w:r>
        <w:t xml:space="preserve">In conclusion, I am confident that my qualifications, research experience, and enthusiasm for astronomy make me a strong candidate for this position. I am particularly excited about the prospect of working in Australia Brisbane, where the synergy of scientific excellence and innovation will enable me to push the boundaries of what is possible in astronomical research. Thank you for considering my application. I would be honored to contribute to your team’s mission and look forward to discussing how my skills and vision align with your goals.</w:t>
      </w:r>
    </w:p>
    <w:p>
      <w:pPr>
        <w:pStyle w:val="BodyText"/>
      </w:pPr>
      <w:r>
        <w:t xml:space="preserve">Sincerely,</w:t>
      </w:r>
      <w:r>
        <w:br/>
      </w:r>
      <w: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dc:title>
  <dc:creator/>
  <dc:language>en</dc:language>
  <cp:keywords/>
  <dcterms:created xsi:type="dcterms:W3CDTF">2026-07-23T10:44:38Z</dcterms:created>
  <dcterms:modified xsi:type="dcterms:W3CDTF">2026-07-23T10:44:38Z</dcterms:modified>
</cp:coreProperties>
</file>

<file path=docProps/custom.xml><?xml version="1.0" encoding="utf-8"?>
<Properties xmlns="http://schemas.openxmlformats.org/officeDocument/2006/custom-properties" xmlns:vt="http://schemas.openxmlformats.org/officeDocument/2006/docPropsVTypes"/>
</file>